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E8BAF" w14:textId="0F18487F" w:rsidR="0030589D" w:rsidRDefault="0030589D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048373B3" wp14:editId="41FA5A2B">
            <wp:extent cx="2245995" cy="621665"/>
            <wp:effectExtent l="19050" t="0" r="190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995" cy="621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1D8E6" w14:textId="77777777" w:rsidR="00334DA8" w:rsidRDefault="00334DA8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32"/>
          <w:szCs w:val="32"/>
        </w:rPr>
      </w:pPr>
    </w:p>
    <w:p w14:paraId="3C2C03CE" w14:textId="3898EFC7" w:rsidR="00004BBE" w:rsidRPr="00481665" w:rsidRDefault="0030589D" w:rsidP="00481665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30589D">
        <w:rPr>
          <w:rFonts w:ascii="Times New Roman" w:hAnsi="Times New Roman" w:cs="Times New Roman"/>
          <w:sz w:val="32"/>
          <w:szCs w:val="32"/>
        </w:rPr>
        <w:t xml:space="preserve">EDITAL DE RANQUEAMENTO PARA BOLSAS </w:t>
      </w:r>
      <w:proofErr w:type="gramStart"/>
      <w:r w:rsidRPr="0030589D">
        <w:rPr>
          <w:rFonts w:ascii="Times New Roman" w:hAnsi="Times New Roman" w:cs="Times New Roman"/>
          <w:sz w:val="32"/>
          <w:szCs w:val="32"/>
        </w:rPr>
        <w:t>N.º</w:t>
      </w:r>
      <w:proofErr w:type="gramEnd"/>
      <w:r w:rsidRPr="0030589D">
        <w:rPr>
          <w:rFonts w:ascii="Times New Roman" w:hAnsi="Times New Roman" w:cs="Times New Roman"/>
          <w:sz w:val="32"/>
          <w:szCs w:val="32"/>
        </w:rPr>
        <w:t xml:space="preserve"> 0</w:t>
      </w:r>
      <w:r w:rsidR="0025514A">
        <w:rPr>
          <w:rFonts w:ascii="Times New Roman" w:hAnsi="Times New Roman" w:cs="Times New Roman"/>
          <w:sz w:val="32"/>
          <w:szCs w:val="32"/>
        </w:rPr>
        <w:t>1</w:t>
      </w:r>
      <w:r w:rsidRPr="0030589D">
        <w:rPr>
          <w:rFonts w:ascii="Times New Roman" w:hAnsi="Times New Roman" w:cs="Times New Roman"/>
          <w:sz w:val="32"/>
          <w:szCs w:val="32"/>
        </w:rPr>
        <w:t>/202</w:t>
      </w:r>
      <w:r w:rsidR="0025514A">
        <w:rPr>
          <w:rFonts w:ascii="Times New Roman" w:hAnsi="Times New Roman" w:cs="Times New Roman"/>
          <w:sz w:val="32"/>
          <w:szCs w:val="32"/>
        </w:rPr>
        <w:t>5</w:t>
      </w:r>
      <w:r w:rsidRPr="0030589D">
        <w:rPr>
          <w:rFonts w:ascii="Times New Roman" w:hAnsi="Times New Roman" w:cs="Times New Roman"/>
          <w:sz w:val="32"/>
          <w:szCs w:val="32"/>
        </w:rPr>
        <w:t xml:space="preserve"> – PROCESSO SELETIVO DO PPG EDUCAÇÃO FÍSICA-UFJF</w:t>
      </w:r>
    </w:p>
    <w:p w14:paraId="7F9AB778" w14:textId="101F90A9" w:rsidR="00CA461B" w:rsidRPr="0030589D" w:rsidRDefault="00723EC1" w:rsidP="00723EC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589D">
        <w:rPr>
          <w:rFonts w:ascii="Times New Roman" w:hAnsi="Times New Roman" w:cs="Times New Roman"/>
          <w:b/>
          <w:sz w:val="24"/>
          <w:szCs w:val="24"/>
          <w:u w:val="single"/>
        </w:rPr>
        <w:t>HOMOLOGAÇÃO DAS INSCRIÇÕES</w:t>
      </w:r>
      <w:r w:rsidR="003F324B" w:rsidRPr="0030589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F324B" w:rsidRPr="00B22A1E">
        <w:rPr>
          <w:rFonts w:ascii="Times New Roman" w:hAnsi="Times New Roman" w:cs="Times New Roman"/>
          <w:b/>
          <w:sz w:val="24"/>
          <w:szCs w:val="24"/>
          <w:u w:val="single"/>
        </w:rPr>
        <w:t xml:space="preserve">– </w:t>
      </w:r>
      <w:r w:rsidR="004E0137">
        <w:rPr>
          <w:rFonts w:ascii="Times New Roman" w:hAnsi="Times New Roman" w:cs="Times New Roman"/>
          <w:b/>
          <w:sz w:val="24"/>
          <w:szCs w:val="24"/>
          <w:u w:val="single"/>
        </w:rPr>
        <w:t>MESTRADO</w:t>
      </w:r>
    </w:p>
    <w:p w14:paraId="02B2789E" w14:textId="77777777" w:rsidR="00CA1A92" w:rsidRDefault="00CA1A92" w:rsidP="00723EC1">
      <w:pPr>
        <w:spacing w:after="0" w:line="240" w:lineRule="auto"/>
        <w:contextualSpacing/>
        <w:rPr>
          <w:sz w:val="32"/>
          <w:szCs w:val="32"/>
        </w:rPr>
      </w:pPr>
    </w:p>
    <w:tbl>
      <w:tblPr>
        <w:tblStyle w:val="Tabelacomgrade"/>
        <w:tblW w:w="9583" w:type="dxa"/>
        <w:jc w:val="center"/>
        <w:tblLook w:val="04A0" w:firstRow="1" w:lastRow="0" w:firstColumn="1" w:lastColumn="0" w:noHBand="0" w:noVBand="1"/>
      </w:tblPr>
      <w:tblGrid>
        <w:gridCol w:w="4531"/>
        <w:gridCol w:w="5052"/>
      </w:tblGrid>
      <w:tr w:rsidR="00D4373E" w:rsidRPr="00D4373E" w14:paraId="04F5D697" w14:textId="77777777" w:rsidTr="00F444C5">
        <w:trPr>
          <w:jc w:val="center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0055F54B" w14:textId="77777777" w:rsidR="00D4373E" w:rsidRPr="00D4373E" w:rsidRDefault="00D4373E" w:rsidP="00FD35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b/>
                <w:sz w:val="24"/>
                <w:szCs w:val="24"/>
              </w:rPr>
              <w:t>NOME</w:t>
            </w:r>
          </w:p>
        </w:tc>
        <w:tc>
          <w:tcPr>
            <w:tcW w:w="5052" w:type="dxa"/>
            <w:shd w:val="clear" w:color="auto" w:fill="D9D9D9" w:themeFill="background1" w:themeFillShade="D9"/>
            <w:vAlign w:val="center"/>
          </w:tcPr>
          <w:p w14:paraId="7CAFF278" w14:textId="77777777" w:rsidR="00D4373E" w:rsidRPr="00D4373E" w:rsidRDefault="00D4373E" w:rsidP="00FD35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b/>
                <w:sz w:val="24"/>
                <w:szCs w:val="24"/>
              </w:rPr>
              <w:t>RESULTADO</w:t>
            </w:r>
          </w:p>
        </w:tc>
      </w:tr>
      <w:tr w:rsidR="00D4373E" w:rsidRPr="00D4373E" w14:paraId="18F1EA6F" w14:textId="77777777" w:rsidTr="00F444C5">
        <w:trPr>
          <w:jc w:val="center"/>
        </w:trPr>
        <w:tc>
          <w:tcPr>
            <w:tcW w:w="4531" w:type="dxa"/>
          </w:tcPr>
          <w:p w14:paraId="66361D6B" w14:textId="77777777" w:rsidR="00D4373E" w:rsidRPr="00D4373E" w:rsidRDefault="00D4373E" w:rsidP="00D4373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Ana Catarina Gomes</w:t>
            </w:r>
          </w:p>
        </w:tc>
        <w:tc>
          <w:tcPr>
            <w:tcW w:w="5052" w:type="dxa"/>
          </w:tcPr>
          <w:p w14:paraId="45138569" w14:textId="6728CE0A" w:rsidR="00D4373E" w:rsidRPr="00D4373E" w:rsidRDefault="00D4373E" w:rsidP="00D4373E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18C607DA" w14:textId="77777777" w:rsidTr="00F444C5">
        <w:trPr>
          <w:jc w:val="center"/>
        </w:trPr>
        <w:tc>
          <w:tcPr>
            <w:tcW w:w="4531" w:type="dxa"/>
          </w:tcPr>
          <w:p w14:paraId="13BB5D46" w14:textId="77777777" w:rsidR="00D4373E" w:rsidRPr="00D4373E" w:rsidRDefault="00D4373E" w:rsidP="00ED620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Ana Clar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e Oliveira Leal</w:t>
            </w:r>
          </w:p>
        </w:tc>
        <w:tc>
          <w:tcPr>
            <w:tcW w:w="5052" w:type="dxa"/>
          </w:tcPr>
          <w:p w14:paraId="15F5FBB5" w14:textId="77777777" w:rsidR="00D4373E" w:rsidRPr="00D4373E" w:rsidRDefault="00D4373E" w:rsidP="00ED620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15C5DDF7" w14:textId="77777777" w:rsidTr="000809A8">
        <w:trPr>
          <w:jc w:val="center"/>
        </w:trPr>
        <w:tc>
          <w:tcPr>
            <w:tcW w:w="4531" w:type="dxa"/>
          </w:tcPr>
          <w:p w14:paraId="0027F969" w14:textId="77777777" w:rsidR="00D4373E" w:rsidRPr="00D4373E" w:rsidRDefault="00D4373E" w:rsidP="00116C2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Ana Karolina Oliveira da Silva</w:t>
            </w:r>
          </w:p>
        </w:tc>
        <w:tc>
          <w:tcPr>
            <w:tcW w:w="5052" w:type="dxa"/>
          </w:tcPr>
          <w:p w14:paraId="1897E200" w14:textId="77777777" w:rsidR="00D4373E" w:rsidRPr="00D4373E" w:rsidRDefault="00D4373E" w:rsidP="00116C2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4DF24C25" w14:textId="77777777" w:rsidTr="000809A8">
        <w:trPr>
          <w:jc w:val="center"/>
        </w:trPr>
        <w:tc>
          <w:tcPr>
            <w:tcW w:w="4531" w:type="dxa"/>
          </w:tcPr>
          <w:p w14:paraId="62E104E8" w14:textId="77777777" w:rsidR="00D4373E" w:rsidRPr="00D4373E" w:rsidRDefault="00D4373E" w:rsidP="00116C2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Arthur Venânci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a Silva</w:t>
            </w:r>
          </w:p>
        </w:tc>
        <w:tc>
          <w:tcPr>
            <w:tcW w:w="5052" w:type="dxa"/>
          </w:tcPr>
          <w:p w14:paraId="6D8622CF" w14:textId="77777777" w:rsidR="00D4373E" w:rsidRPr="00D4373E" w:rsidRDefault="00D4373E" w:rsidP="00116C2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3946E048" w14:textId="77777777" w:rsidTr="000809A8">
        <w:trPr>
          <w:jc w:val="center"/>
        </w:trPr>
        <w:tc>
          <w:tcPr>
            <w:tcW w:w="4531" w:type="dxa"/>
          </w:tcPr>
          <w:p w14:paraId="63600579" w14:textId="77777777" w:rsidR="00D4373E" w:rsidRPr="00D4373E" w:rsidRDefault="00D4373E" w:rsidP="00116C2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Bruna Lopes Adriano Florentino</w:t>
            </w:r>
          </w:p>
        </w:tc>
        <w:tc>
          <w:tcPr>
            <w:tcW w:w="5052" w:type="dxa"/>
          </w:tcPr>
          <w:p w14:paraId="75BEF195" w14:textId="77777777" w:rsidR="00D4373E" w:rsidRPr="00D4373E" w:rsidRDefault="00D4373E" w:rsidP="00116C2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49C31150" w14:textId="77777777" w:rsidTr="00F444C5">
        <w:trPr>
          <w:jc w:val="center"/>
        </w:trPr>
        <w:tc>
          <w:tcPr>
            <w:tcW w:w="4531" w:type="dxa"/>
          </w:tcPr>
          <w:p w14:paraId="6F170D6F" w14:textId="77777777" w:rsidR="00D4373E" w:rsidRPr="00D4373E" w:rsidRDefault="00D4373E" w:rsidP="00D4373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Carlos Alberto Duque</w:t>
            </w:r>
          </w:p>
        </w:tc>
        <w:tc>
          <w:tcPr>
            <w:tcW w:w="5052" w:type="dxa"/>
          </w:tcPr>
          <w:p w14:paraId="626B4F03" w14:textId="02E82139" w:rsidR="00D4373E" w:rsidRPr="00D4373E" w:rsidRDefault="00D4373E" w:rsidP="00D4373E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3540DA4B" w14:textId="77777777" w:rsidTr="00F444C5">
        <w:trPr>
          <w:jc w:val="center"/>
        </w:trPr>
        <w:tc>
          <w:tcPr>
            <w:tcW w:w="4531" w:type="dxa"/>
          </w:tcPr>
          <w:p w14:paraId="5B7C0121" w14:textId="77777777" w:rsidR="00D4373E" w:rsidRPr="00D4373E" w:rsidRDefault="00D4373E" w:rsidP="00D4373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Clara Oliveira de Vasconcelos</w:t>
            </w:r>
          </w:p>
        </w:tc>
        <w:tc>
          <w:tcPr>
            <w:tcW w:w="5052" w:type="dxa"/>
          </w:tcPr>
          <w:p w14:paraId="3F442B60" w14:textId="02359657" w:rsidR="00D4373E" w:rsidRPr="00D4373E" w:rsidRDefault="00D4373E" w:rsidP="00D4373E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79438A52" w14:textId="77777777" w:rsidTr="00F444C5">
        <w:trPr>
          <w:jc w:val="center"/>
        </w:trPr>
        <w:tc>
          <w:tcPr>
            <w:tcW w:w="4531" w:type="dxa"/>
          </w:tcPr>
          <w:p w14:paraId="14032F9D" w14:textId="77777777" w:rsidR="00D4373E" w:rsidRPr="00D4373E" w:rsidRDefault="00D4373E" w:rsidP="00116C2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Clarissa Cassimiro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Cedrola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Lima</w:t>
            </w:r>
          </w:p>
        </w:tc>
        <w:tc>
          <w:tcPr>
            <w:tcW w:w="5052" w:type="dxa"/>
          </w:tcPr>
          <w:p w14:paraId="59464EA2" w14:textId="77777777" w:rsidR="00D4373E" w:rsidRPr="00D4373E" w:rsidRDefault="00D4373E" w:rsidP="00116C2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D4373E" w:rsidRPr="00D4373E" w14:paraId="6935EA2E" w14:textId="77777777" w:rsidTr="00F444C5">
        <w:trPr>
          <w:jc w:val="center"/>
        </w:trPr>
        <w:tc>
          <w:tcPr>
            <w:tcW w:w="4531" w:type="dxa"/>
          </w:tcPr>
          <w:p w14:paraId="2F1E5417" w14:textId="77777777" w:rsidR="00D4373E" w:rsidRPr="00D4373E" w:rsidRDefault="00D4373E" w:rsidP="00D4373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Davi Romeiro Soares Alves </w:t>
            </w:r>
          </w:p>
        </w:tc>
        <w:tc>
          <w:tcPr>
            <w:tcW w:w="5052" w:type="dxa"/>
          </w:tcPr>
          <w:p w14:paraId="398CCA33" w14:textId="1CCF9C7D" w:rsidR="00D4373E" w:rsidRPr="00D4373E" w:rsidRDefault="00955491" w:rsidP="00D4373E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010B1801" w14:textId="77777777" w:rsidTr="00F444C5">
        <w:trPr>
          <w:jc w:val="center"/>
        </w:trPr>
        <w:tc>
          <w:tcPr>
            <w:tcW w:w="4531" w:type="dxa"/>
          </w:tcPr>
          <w:p w14:paraId="5465D6E1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Evandro de Souza Oliveira</w:t>
            </w:r>
          </w:p>
        </w:tc>
        <w:tc>
          <w:tcPr>
            <w:tcW w:w="5052" w:type="dxa"/>
          </w:tcPr>
          <w:p w14:paraId="61F14C5B" w14:textId="0272B444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2CD6B12A" w14:textId="77777777" w:rsidTr="00F444C5">
        <w:trPr>
          <w:jc w:val="center"/>
        </w:trPr>
        <w:tc>
          <w:tcPr>
            <w:tcW w:w="4531" w:type="dxa"/>
          </w:tcPr>
          <w:p w14:paraId="21A482C8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Felipe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Ignacio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Inostroza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Ríos</w:t>
            </w:r>
            <w:proofErr w:type="spellEnd"/>
          </w:p>
        </w:tc>
        <w:tc>
          <w:tcPr>
            <w:tcW w:w="5052" w:type="dxa"/>
          </w:tcPr>
          <w:p w14:paraId="3F39F0C6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3FC73708" w14:textId="77777777" w:rsidTr="00F444C5">
        <w:trPr>
          <w:jc w:val="center"/>
        </w:trPr>
        <w:tc>
          <w:tcPr>
            <w:tcW w:w="4531" w:type="dxa"/>
          </w:tcPr>
          <w:p w14:paraId="43575028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Fellipe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de Souza Fontes</w:t>
            </w:r>
          </w:p>
        </w:tc>
        <w:tc>
          <w:tcPr>
            <w:tcW w:w="5052" w:type="dxa"/>
          </w:tcPr>
          <w:p w14:paraId="07AAD558" w14:textId="4416EB4D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36248D88" w14:textId="77777777" w:rsidTr="00F444C5">
        <w:trPr>
          <w:jc w:val="center"/>
        </w:trPr>
        <w:tc>
          <w:tcPr>
            <w:tcW w:w="4531" w:type="dxa"/>
          </w:tcPr>
          <w:p w14:paraId="5897123C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Filipe Ladeira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Sirimarco</w:t>
            </w:r>
            <w:proofErr w:type="spellEnd"/>
          </w:p>
        </w:tc>
        <w:tc>
          <w:tcPr>
            <w:tcW w:w="5052" w:type="dxa"/>
          </w:tcPr>
          <w:p w14:paraId="36A369F4" w14:textId="5BD32034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259CFBBC" w14:textId="77777777" w:rsidTr="000809A8">
        <w:trPr>
          <w:jc w:val="center"/>
        </w:trPr>
        <w:tc>
          <w:tcPr>
            <w:tcW w:w="4531" w:type="dxa"/>
          </w:tcPr>
          <w:p w14:paraId="335676B8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Gabriel Tor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a Silva</w:t>
            </w:r>
          </w:p>
        </w:tc>
        <w:tc>
          <w:tcPr>
            <w:tcW w:w="5052" w:type="dxa"/>
          </w:tcPr>
          <w:p w14:paraId="1715424B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38C4773E" w14:textId="77777777" w:rsidTr="00F444C5">
        <w:trPr>
          <w:jc w:val="center"/>
        </w:trPr>
        <w:tc>
          <w:tcPr>
            <w:tcW w:w="4531" w:type="dxa"/>
          </w:tcPr>
          <w:p w14:paraId="12720F86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Guilher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e Jesus Do Nascimento</w:t>
            </w:r>
          </w:p>
        </w:tc>
        <w:tc>
          <w:tcPr>
            <w:tcW w:w="5052" w:type="dxa"/>
          </w:tcPr>
          <w:p w14:paraId="3CCA524F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585FA75F" w14:textId="77777777" w:rsidTr="00F444C5">
        <w:trPr>
          <w:jc w:val="center"/>
        </w:trPr>
        <w:tc>
          <w:tcPr>
            <w:tcW w:w="4531" w:type="dxa"/>
          </w:tcPr>
          <w:p w14:paraId="641F577E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Ignacio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Andrés Roa Gamboa</w:t>
            </w:r>
          </w:p>
        </w:tc>
        <w:tc>
          <w:tcPr>
            <w:tcW w:w="5052" w:type="dxa"/>
          </w:tcPr>
          <w:p w14:paraId="216C720A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54B418ED" w14:textId="77777777" w:rsidTr="00F444C5">
        <w:trPr>
          <w:jc w:val="center"/>
        </w:trPr>
        <w:tc>
          <w:tcPr>
            <w:tcW w:w="4531" w:type="dxa"/>
          </w:tcPr>
          <w:p w14:paraId="68A4DB20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João Vitor de Souza Moreira</w:t>
            </w:r>
          </w:p>
        </w:tc>
        <w:tc>
          <w:tcPr>
            <w:tcW w:w="5052" w:type="dxa"/>
          </w:tcPr>
          <w:p w14:paraId="17773EE2" w14:textId="5DEEDD0D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4A76F524" w14:textId="77777777" w:rsidTr="00F444C5">
        <w:trPr>
          <w:jc w:val="center"/>
        </w:trPr>
        <w:tc>
          <w:tcPr>
            <w:tcW w:w="4531" w:type="dxa"/>
          </w:tcPr>
          <w:p w14:paraId="1C2D181D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Kleber Barbosa Filho</w:t>
            </w:r>
          </w:p>
        </w:tc>
        <w:tc>
          <w:tcPr>
            <w:tcW w:w="5052" w:type="dxa"/>
          </w:tcPr>
          <w:p w14:paraId="0902C61D" w14:textId="6D3E1760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1BEB187B" w14:textId="77777777" w:rsidTr="00F444C5">
        <w:trPr>
          <w:jc w:val="center"/>
        </w:trPr>
        <w:tc>
          <w:tcPr>
            <w:tcW w:w="4531" w:type="dxa"/>
          </w:tcPr>
          <w:p w14:paraId="50A73F2B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Leonardo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adade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Galdino</w:t>
            </w:r>
          </w:p>
        </w:tc>
        <w:tc>
          <w:tcPr>
            <w:tcW w:w="5052" w:type="dxa"/>
          </w:tcPr>
          <w:p w14:paraId="3B2F2D56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23DE1880" w14:textId="77777777" w:rsidTr="00F444C5">
        <w:trPr>
          <w:jc w:val="center"/>
        </w:trPr>
        <w:tc>
          <w:tcPr>
            <w:tcW w:w="4531" w:type="dxa"/>
          </w:tcPr>
          <w:p w14:paraId="2516F12A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Lucas Emanuel de Oliveira Silva</w:t>
            </w:r>
          </w:p>
        </w:tc>
        <w:tc>
          <w:tcPr>
            <w:tcW w:w="5052" w:type="dxa"/>
          </w:tcPr>
          <w:p w14:paraId="7C2EA0DC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7F3A453C" w14:textId="77777777" w:rsidTr="00F444C5">
        <w:trPr>
          <w:jc w:val="center"/>
        </w:trPr>
        <w:tc>
          <w:tcPr>
            <w:tcW w:w="4531" w:type="dxa"/>
          </w:tcPr>
          <w:p w14:paraId="1A5EB4A7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Marcela </w:t>
            </w: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Gemeliano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Valverde</w:t>
            </w:r>
          </w:p>
        </w:tc>
        <w:tc>
          <w:tcPr>
            <w:tcW w:w="5052" w:type="dxa"/>
          </w:tcPr>
          <w:p w14:paraId="3E452F74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10252439" w14:textId="77777777" w:rsidTr="00D92B17">
        <w:trPr>
          <w:jc w:val="center"/>
        </w:trPr>
        <w:tc>
          <w:tcPr>
            <w:tcW w:w="4531" w:type="dxa"/>
          </w:tcPr>
          <w:p w14:paraId="797F15AA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Mateus Henrique dos Santos</w:t>
            </w:r>
          </w:p>
        </w:tc>
        <w:tc>
          <w:tcPr>
            <w:tcW w:w="5052" w:type="dxa"/>
          </w:tcPr>
          <w:p w14:paraId="1B6F192A" w14:textId="62D29F6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07DA6AF6" w14:textId="77777777" w:rsidTr="00F444C5">
        <w:trPr>
          <w:jc w:val="center"/>
        </w:trPr>
        <w:tc>
          <w:tcPr>
            <w:tcW w:w="4531" w:type="dxa"/>
          </w:tcPr>
          <w:p w14:paraId="7BEB4884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Matheus Neves Rufino Pereira</w:t>
            </w:r>
          </w:p>
        </w:tc>
        <w:tc>
          <w:tcPr>
            <w:tcW w:w="5052" w:type="dxa"/>
          </w:tcPr>
          <w:p w14:paraId="0C49D76F" w14:textId="7E53BFBF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955491" w:rsidRPr="00D4373E" w14:paraId="394827CA" w14:textId="77777777" w:rsidTr="00F444C5">
        <w:trPr>
          <w:jc w:val="center"/>
        </w:trPr>
        <w:tc>
          <w:tcPr>
            <w:tcW w:w="4531" w:type="dxa"/>
          </w:tcPr>
          <w:p w14:paraId="6146043B" w14:textId="77777777" w:rsidR="00955491" w:rsidRPr="00D4373E" w:rsidRDefault="00955491" w:rsidP="0095549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Moacyr Tavares De Medeiros Neto</w:t>
            </w:r>
          </w:p>
        </w:tc>
        <w:tc>
          <w:tcPr>
            <w:tcW w:w="5052" w:type="dxa"/>
          </w:tcPr>
          <w:p w14:paraId="561D335C" w14:textId="77777777" w:rsidR="00955491" w:rsidRPr="00D4373E" w:rsidRDefault="00955491" w:rsidP="0095549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61FD1037" w14:textId="77777777" w:rsidTr="00F444C5">
        <w:trPr>
          <w:jc w:val="center"/>
        </w:trPr>
        <w:tc>
          <w:tcPr>
            <w:tcW w:w="4531" w:type="dxa"/>
          </w:tcPr>
          <w:p w14:paraId="202B4248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í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ssa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Mattos Rosa</w:t>
            </w:r>
          </w:p>
        </w:tc>
        <w:tc>
          <w:tcPr>
            <w:tcW w:w="5052" w:type="dxa"/>
          </w:tcPr>
          <w:p w14:paraId="369A8C17" w14:textId="55DDB50A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6157D3B1" w14:textId="77777777" w:rsidTr="000809A8">
        <w:trPr>
          <w:jc w:val="center"/>
        </w:trPr>
        <w:tc>
          <w:tcPr>
            <w:tcW w:w="4531" w:type="dxa"/>
          </w:tcPr>
          <w:p w14:paraId="44640138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Rayane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Dias Alhadas</w:t>
            </w:r>
          </w:p>
        </w:tc>
        <w:tc>
          <w:tcPr>
            <w:tcW w:w="5052" w:type="dxa"/>
          </w:tcPr>
          <w:p w14:paraId="4B8FA91E" w14:textId="77777777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4E3E63B4" w14:textId="77777777" w:rsidTr="000809A8">
        <w:trPr>
          <w:jc w:val="center"/>
        </w:trPr>
        <w:tc>
          <w:tcPr>
            <w:tcW w:w="4531" w:type="dxa"/>
          </w:tcPr>
          <w:p w14:paraId="01610772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Renata Barbosa Rodrigues</w:t>
            </w:r>
          </w:p>
        </w:tc>
        <w:tc>
          <w:tcPr>
            <w:tcW w:w="5052" w:type="dxa"/>
          </w:tcPr>
          <w:p w14:paraId="0267413D" w14:textId="77777777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214682D1" w14:textId="77777777" w:rsidTr="00F444C5">
        <w:trPr>
          <w:jc w:val="center"/>
        </w:trPr>
        <w:tc>
          <w:tcPr>
            <w:tcW w:w="4531" w:type="dxa"/>
          </w:tcPr>
          <w:p w14:paraId="4A83CB9D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Sebastian Andrés Sepúlveda Gonzalez</w:t>
            </w:r>
          </w:p>
        </w:tc>
        <w:tc>
          <w:tcPr>
            <w:tcW w:w="5052" w:type="dxa"/>
          </w:tcPr>
          <w:p w14:paraId="3D2721BF" w14:textId="4B13D064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5CCD7CCC" w14:textId="77777777" w:rsidTr="00F444C5">
        <w:trPr>
          <w:jc w:val="center"/>
        </w:trPr>
        <w:tc>
          <w:tcPr>
            <w:tcW w:w="4531" w:type="dxa"/>
          </w:tcPr>
          <w:p w14:paraId="29154B04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Talytha</w:t>
            </w:r>
            <w:proofErr w:type="spellEnd"/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 Alves Martins</w:t>
            </w:r>
          </w:p>
        </w:tc>
        <w:tc>
          <w:tcPr>
            <w:tcW w:w="5052" w:type="dxa"/>
          </w:tcPr>
          <w:p w14:paraId="30EBB00C" w14:textId="77777777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1583CDDD" w14:textId="77777777" w:rsidTr="00F444C5">
        <w:trPr>
          <w:jc w:val="center"/>
        </w:trPr>
        <w:tc>
          <w:tcPr>
            <w:tcW w:w="4531" w:type="dxa"/>
          </w:tcPr>
          <w:p w14:paraId="5239800A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Thais Carvalho Oliveira</w:t>
            </w:r>
          </w:p>
        </w:tc>
        <w:tc>
          <w:tcPr>
            <w:tcW w:w="5052" w:type="dxa"/>
          </w:tcPr>
          <w:p w14:paraId="02F1E8FC" w14:textId="082A4327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  <w:tr w:rsidR="00844C43" w:rsidRPr="00D4373E" w14:paraId="7967274F" w14:textId="77777777" w:rsidTr="00F444C5">
        <w:trPr>
          <w:jc w:val="center"/>
        </w:trPr>
        <w:tc>
          <w:tcPr>
            <w:tcW w:w="4531" w:type="dxa"/>
          </w:tcPr>
          <w:p w14:paraId="7C7D413E" w14:textId="77777777" w:rsidR="00844C43" w:rsidRPr="00D4373E" w:rsidRDefault="00844C43" w:rsidP="00844C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 xml:space="preserve">Vitória Aparecida Sant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e Campos</w:t>
            </w:r>
          </w:p>
        </w:tc>
        <w:tc>
          <w:tcPr>
            <w:tcW w:w="5052" w:type="dxa"/>
          </w:tcPr>
          <w:p w14:paraId="6C3CF3F0" w14:textId="489D9ECE" w:rsidR="00844C43" w:rsidRPr="00D4373E" w:rsidRDefault="00844C43" w:rsidP="00844C43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373E">
              <w:rPr>
                <w:rFonts w:ascii="Times New Roman" w:hAnsi="Times New Roman" w:cs="Times New Roman"/>
                <w:sz w:val="24"/>
                <w:szCs w:val="24"/>
              </w:rPr>
              <w:t>Homologada</w:t>
            </w:r>
          </w:p>
        </w:tc>
      </w:tr>
    </w:tbl>
    <w:p w14:paraId="7EC22AF6" w14:textId="19017019" w:rsidR="00B22A1E" w:rsidRPr="00ED6203" w:rsidRDefault="00B22A1E" w:rsidP="006424C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B6E8B1" w14:textId="77777777" w:rsidR="00A65843" w:rsidRPr="00B22A1E" w:rsidRDefault="00A65843" w:rsidP="0081392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E2A8F3" w14:textId="77777777" w:rsidR="00955DC4" w:rsidRPr="0030589D" w:rsidRDefault="00955DC4" w:rsidP="0048166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784FB6" w14:textId="48B737D4" w:rsidR="00955DC4" w:rsidRPr="0030589D" w:rsidRDefault="0030589D" w:rsidP="0030589D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iz de Fora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, </w:t>
      </w:r>
      <w:r w:rsidR="0025514A">
        <w:rPr>
          <w:rFonts w:ascii="Times New Roman" w:hAnsi="Times New Roman" w:cs="Times New Roman"/>
          <w:sz w:val="24"/>
          <w:szCs w:val="24"/>
        </w:rPr>
        <w:t>18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 de </w:t>
      </w:r>
      <w:r w:rsidR="00B22A1E">
        <w:rPr>
          <w:rFonts w:ascii="Times New Roman" w:hAnsi="Times New Roman" w:cs="Times New Roman"/>
          <w:sz w:val="24"/>
          <w:szCs w:val="24"/>
        </w:rPr>
        <w:t>setembro</w:t>
      </w:r>
      <w:r w:rsidR="00955DC4" w:rsidRPr="0030589D">
        <w:rPr>
          <w:rFonts w:ascii="Times New Roman" w:hAnsi="Times New Roman" w:cs="Times New Roman"/>
          <w:sz w:val="24"/>
          <w:szCs w:val="24"/>
        </w:rPr>
        <w:t xml:space="preserve"> de 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25514A">
        <w:rPr>
          <w:rFonts w:ascii="Times New Roman" w:hAnsi="Times New Roman" w:cs="Times New Roman"/>
          <w:sz w:val="24"/>
          <w:szCs w:val="24"/>
        </w:rPr>
        <w:t>5</w:t>
      </w:r>
      <w:r w:rsidR="00955DC4" w:rsidRPr="0030589D">
        <w:rPr>
          <w:rFonts w:ascii="Times New Roman" w:hAnsi="Times New Roman" w:cs="Times New Roman"/>
          <w:sz w:val="24"/>
          <w:szCs w:val="24"/>
        </w:rPr>
        <w:t>.</w:t>
      </w:r>
    </w:p>
    <w:p w14:paraId="2396F1D4" w14:textId="77777777" w:rsidR="00955DC4" w:rsidRPr="0030589D" w:rsidRDefault="00955DC4" w:rsidP="00955DC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AA794DC" w14:textId="65760ED1" w:rsidR="003F324B" w:rsidRPr="0030589D" w:rsidRDefault="0030589D" w:rsidP="00723EC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30589D">
        <w:rPr>
          <w:rFonts w:ascii="Times New Roman" w:hAnsi="Times New Roman" w:cs="Times New Roman"/>
          <w:sz w:val="32"/>
          <w:szCs w:val="32"/>
        </w:rPr>
        <w:t>Comissão de Bolsas do PPG Educação Física UFJF</w:t>
      </w:r>
    </w:p>
    <w:sectPr w:rsidR="003F324B" w:rsidRPr="003058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5547E"/>
    <w:multiLevelType w:val="hybridMultilevel"/>
    <w:tmpl w:val="D1066D32"/>
    <w:lvl w:ilvl="0" w:tplc="974E378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A426A"/>
    <w:multiLevelType w:val="multilevel"/>
    <w:tmpl w:val="2196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DcytbS0sDQ0NzZW0lEKTi0uzszPAykwqgUAqRBv9SwAAAA="/>
  </w:docVars>
  <w:rsids>
    <w:rsidRoot w:val="00723EC1"/>
    <w:rsid w:val="00004BBE"/>
    <w:rsid w:val="000233B7"/>
    <w:rsid w:val="000543D5"/>
    <w:rsid w:val="000B6E12"/>
    <w:rsid w:val="000C727E"/>
    <w:rsid w:val="00116C2D"/>
    <w:rsid w:val="001748E1"/>
    <w:rsid w:val="001D15F1"/>
    <w:rsid w:val="001D428B"/>
    <w:rsid w:val="001D723D"/>
    <w:rsid w:val="0023283E"/>
    <w:rsid w:val="0025494B"/>
    <w:rsid w:val="0025514A"/>
    <w:rsid w:val="002D1390"/>
    <w:rsid w:val="0030589D"/>
    <w:rsid w:val="00306F5F"/>
    <w:rsid w:val="003153A4"/>
    <w:rsid w:val="00334DA8"/>
    <w:rsid w:val="003F02B3"/>
    <w:rsid w:val="003F0E44"/>
    <w:rsid w:val="003F324B"/>
    <w:rsid w:val="003F4B99"/>
    <w:rsid w:val="00405948"/>
    <w:rsid w:val="00440B67"/>
    <w:rsid w:val="0045429F"/>
    <w:rsid w:val="00481665"/>
    <w:rsid w:val="004A7742"/>
    <w:rsid w:val="004E0137"/>
    <w:rsid w:val="004E5FA8"/>
    <w:rsid w:val="00521B02"/>
    <w:rsid w:val="00587C13"/>
    <w:rsid w:val="005A2157"/>
    <w:rsid w:val="005E19C6"/>
    <w:rsid w:val="006342A8"/>
    <w:rsid w:val="006424C4"/>
    <w:rsid w:val="0066046B"/>
    <w:rsid w:val="006A0F64"/>
    <w:rsid w:val="00701388"/>
    <w:rsid w:val="00723EC1"/>
    <w:rsid w:val="00741FF6"/>
    <w:rsid w:val="00745E5C"/>
    <w:rsid w:val="00790FDC"/>
    <w:rsid w:val="007C3F42"/>
    <w:rsid w:val="007D1C55"/>
    <w:rsid w:val="00813927"/>
    <w:rsid w:val="00836F36"/>
    <w:rsid w:val="00837ECE"/>
    <w:rsid w:val="00844C43"/>
    <w:rsid w:val="00917B2F"/>
    <w:rsid w:val="00927052"/>
    <w:rsid w:val="00932B96"/>
    <w:rsid w:val="00955491"/>
    <w:rsid w:val="00955DC4"/>
    <w:rsid w:val="00A65843"/>
    <w:rsid w:val="00A8011F"/>
    <w:rsid w:val="00B01B94"/>
    <w:rsid w:val="00B22A1E"/>
    <w:rsid w:val="00B32DB1"/>
    <w:rsid w:val="00B4315D"/>
    <w:rsid w:val="00B456D4"/>
    <w:rsid w:val="00B56272"/>
    <w:rsid w:val="00CA1A92"/>
    <w:rsid w:val="00CA4273"/>
    <w:rsid w:val="00CA461B"/>
    <w:rsid w:val="00D4373E"/>
    <w:rsid w:val="00D810F5"/>
    <w:rsid w:val="00D85EF1"/>
    <w:rsid w:val="00DE456F"/>
    <w:rsid w:val="00E00FCB"/>
    <w:rsid w:val="00E1222F"/>
    <w:rsid w:val="00E517E7"/>
    <w:rsid w:val="00EA75CC"/>
    <w:rsid w:val="00ED6203"/>
    <w:rsid w:val="00F444C5"/>
    <w:rsid w:val="00FC024D"/>
    <w:rsid w:val="00FC2A56"/>
    <w:rsid w:val="00FE1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07D05B"/>
  <w15:docId w15:val="{849687F8-2ED6-4450-949A-DEDEC4A53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23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22A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55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2551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6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RUSCHEL</dc:creator>
  <cp:lastModifiedBy>Acer</cp:lastModifiedBy>
  <cp:revision>2</cp:revision>
  <cp:lastPrinted>2016-03-29T19:59:00Z</cp:lastPrinted>
  <dcterms:created xsi:type="dcterms:W3CDTF">2025-09-18T21:06:00Z</dcterms:created>
  <dcterms:modified xsi:type="dcterms:W3CDTF">2025-09-18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ef6dd3-c503-43b1-b703-384b3b70dbf3</vt:lpwstr>
  </property>
</Properties>
</file>